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EBA5A0" w14:textId="2CDD0B56" w:rsidR="004E44A6" w:rsidRDefault="007551DA" w:rsidP="007551DA">
      <w:pPr>
        <w:pStyle w:val="Kop1"/>
      </w:pPr>
      <w:r>
        <w:t>Reflectie</w:t>
      </w:r>
    </w:p>
    <w:p w14:paraId="652FC2C8" w14:textId="77777777" w:rsidR="007551DA" w:rsidRDefault="007551DA" w:rsidP="007551DA"/>
    <w:p w14:paraId="31C5AC52" w14:textId="77777777" w:rsidR="007551DA" w:rsidRPr="00D72F78" w:rsidRDefault="007551DA" w:rsidP="007551DA">
      <w:pPr>
        <w:pStyle w:val="FirstParagraph"/>
        <w:rPr>
          <w:lang w:val="nl-NL"/>
        </w:rPr>
      </w:pPr>
      <w:r w:rsidRPr="00D72F78">
        <w:rPr>
          <w:lang w:val="nl-NL"/>
        </w:rPr>
        <w:t>Leerling: Sietse Neve</w:t>
      </w:r>
    </w:p>
    <w:p w14:paraId="07708C13" w14:textId="77777777" w:rsidR="007551DA" w:rsidRPr="00D72F78" w:rsidRDefault="007551DA" w:rsidP="007551DA">
      <w:pPr>
        <w:pStyle w:val="Plattetekst"/>
        <w:rPr>
          <w:lang w:val="nl-NL"/>
        </w:rPr>
      </w:pPr>
      <w:proofErr w:type="spellStart"/>
      <w:r w:rsidRPr="00D72F78">
        <w:rPr>
          <w:lang w:val="nl-NL"/>
        </w:rPr>
        <w:t>Leerlingnummer</w:t>
      </w:r>
      <w:proofErr w:type="spellEnd"/>
      <w:r w:rsidRPr="00D72F78">
        <w:rPr>
          <w:lang w:val="nl-NL"/>
        </w:rPr>
        <w:t>: 1810364</w:t>
      </w:r>
    </w:p>
    <w:p w14:paraId="03BA76EB" w14:textId="77777777" w:rsidR="007551DA" w:rsidRDefault="007551DA" w:rsidP="007551DA">
      <w:pPr>
        <w:pStyle w:val="Plattetekst"/>
        <w:rPr>
          <w:lang w:val="nl-NL"/>
        </w:rPr>
      </w:pPr>
      <w:proofErr w:type="spellStart"/>
      <w:r w:rsidRPr="00D72F78">
        <w:rPr>
          <w:lang w:val="nl-NL"/>
        </w:rPr>
        <w:t>Github</w:t>
      </w:r>
      <w:proofErr w:type="spellEnd"/>
      <w:r w:rsidRPr="00D72F78">
        <w:rPr>
          <w:lang w:val="nl-NL"/>
        </w:rPr>
        <w:t xml:space="preserve"> link: </w:t>
      </w:r>
      <w:hyperlink r:id="rId4" w:history="1">
        <w:r w:rsidRPr="007A0993">
          <w:rPr>
            <w:rStyle w:val="Hyperlink"/>
            <w:lang w:val="nl-NL"/>
          </w:rPr>
          <w:t>https://github.com/DrZisnotavailable/HPP.git</w:t>
        </w:r>
      </w:hyperlink>
    </w:p>
    <w:p w14:paraId="4AC990D2" w14:textId="77777777" w:rsidR="007551DA" w:rsidRDefault="007551DA" w:rsidP="007551DA"/>
    <w:p w14:paraId="7C9F8685" w14:textId="77777777" w:rsidR="007551DA" w:rsidRPr="007551DA" w:rsidRDefault="007551DA" w:rsidP="007551DA">
      <w:r w:rsidRPr="007551DA">
        <w:t xml:space="preserve">In dit vak heb ik geleerd hoe je programma’s sneller maakt door middel van parallellisatie. Met </w:t>
      </w:r>
      <w:proofErr w:type="spellStart"/>
      <w:r w:rsidRPr="007551DA">
        <w:t>OpenMP</w:t>
      </w:r>
      <w:proofErr w:type="spellEnd"/>
      <w:r w:rsidRPr="007551DA">
        <w:t xml:space="preserve"> kun je makkelijk loops versnellen op één </w:t>
      </w:r>
      <w:proofErr w:type="spellStart"/>
      <w:r w:rsidRPr="007551DA">
        <w:t>core</w:t>
      </w:r>
      <w:proofErr w:type="spellEnd"/>
      <w:r w:rsidRPr="007551DA">
        <w:t xml:space="preserve"> met meerdere </w:t>
      </w:r>
      <w:proofErr w:type="spellStart"/>
      <w:r w:rsidRPr="007551DA">
        <w:t>threads</w:t>
      </w:r>
      <w:proofErr w:type="spellEnd"/>
      <w:r w:rsidRPr="007551DA">
        <w:t>. MPI gebruik je als je meerdere processen of zelfs meerdere machines hebt.</w:t>
      </w:r>
    </w:p>
    <w:p w14:paraId="0EF88764" w14:textId="77777777" w:rsidR="007551DA" w:rsidRPr="007551DA" w:rsidRDefault="007551DA" w:rsidP="007551DA">
      <w:r w:rsidRPr="007551DA">
        <w:t xml:space="preserve">Door de opdrachten ben ik gaan begrijpen hoe je werk kunt verdelen over processen (bijvoorbeeld bij de Julia Set en circuit </w:t>
      </w:r>
      <w:proofErr w:type="spellStart"/>
      <w:r w:rsidRPr="007551DA">
        <w:t>satisfiability</w:t>
      </w:r>
      <w:proofErr w:type="spellEnd"/>
      <w:r w:rsidRPr="007551DA">
        <w:t xml:space="preserve">) en waarom het belangrijk is om goed te meten wat het oplevert qua tijd. Vooral bij de combinatie van </w:t>
      </w:r>
      <w:proofErr w:type="spellStart"/>
      <w:r w:rsidRPr="007551DA">
        <w:t>OpenMP</w:t>
      </w:r>
      <w:proofErr w:type="spellEnd"/>
      <w:r w:rsidRPr="007551DA">
        <w:t xml:space="preserve"> en MPI zie je dat een goede structuur echt uitmaakt.</w:t>
      </w:r>
    </w:p>
    <w:p w14:paraId="6F6ED088" w14:textId="77777777" w:rsidR="007551DA" w:rsidRPr="007551DA" w:rsidRDefault="007551DA" w:rsidP="007551DA">
      <w:r w:rsidRPr="007551DA">
        <w:t xml:space="preserve">Ik heb gezien dat het niet genoeg is om gewoon “meer </w:t>
      </w:r>
      <w:proofErr w:type="spellStart"/>
      <w:r w:rsidRPr="007551DA">
        <w:t>threads</w:t>
      </w:r>
      <w:proofErr w:type="spellEnd"/>
      <w:r w:rsidRPr="007551DA">
        <w:t>” of “meer processen” te gebruiken — soms krijg je dan juist meer overhead. Daarom is het belangrijk dat je werk slim verdeeld is, en dat je synchronisatie en timing goed regelt.</w:t>
      </w:r>
    </w:p>
    <w:p w14:paraId="0942DD02" w14:textId="77777777" w:rsidR="007551DA" w:rsidRPr="007551DA" w:rsidRDefault="007551DA" w:rsidP="007551DA">
      <w:r w:rsidRPr="007551DA">
        <w:t xml:space="preserve">Wat betreft complexiteit: de meeste algoritmes die we gebruikten, zoals brute-force checken van circuits of het renderen van fractals, hebben lineaire tot kwadratische tijdscomplexiteit (O(n) of O(n²)). Door parallellisatie verlaag je niet de Big-O zelf, maar verdeel je het werk — dus je krijgt </w:t>
      </w:r>
      <w:r w:rsidRPr="007551DA">
        <w:rPr>
          <w:b/>
          <w:bCs/>
        </w:rPr>
        <w:t>O(n/p)</w:t>
      </w:r>
      <w:r w:rsidRPr="007551DA">
        <w:t xml:space="preserve"> waar </w:t>
      </w:r>
      <w:r w:rsidRPr="007551DA">
        <w:rPr>
          <w:i/>
          <w:iCs/>
        </w:rPr>
        <w:t>p</w:t>
      </w:r>
      <w:r w:rsidRPr="007551DA">
        <w:t xml:space="preserve"> het aantal </w:t>
      </w:r>
      <w:proofErr w:type="spellStart"/>
      <w:r w:rsidRPr="007551DA">
        <w:t>threads</w:t>
      </w:r>
      <w:proofErr w:type="spellEnd"/>
      <w:r w:rsidRPr="007551DA">
        <w:t xml:space="preserve"> of processen is. Daardoor wordt het wel sneller, maar alleen als je overhead beperkt blijft.</w:t>
      </w:r>
    </w:p>
    <w:p w14:paraId="652542E8" w14:textId="77777777" w:rsidR="007551DA" w:rsidRPr="007551DA" w:rsidRDefault="007551DA" w:rsidP="007551DA">
      <w:r w:rsidRPr="007551DA">
        <w:t>Al met al snap ik nu beter hoe je software schaalbaar en efficiënter maakt, en hoe je dat test. Het was nuttig, ook al was het niet altijd even motiverend om mee bezig te zijn.</w:t>
      </w:r>
    </w:p>
    <w:p w14:paraId="0605C27A" w14:textId="77777777" w:rsidR="007551DA" w:rsidRPr="007551DA" w:rsidRDefault="007551DA" w:rsidP="007551DA"/>
    <w:sectPr w:rsidR="007551DA" w:rsidRPr="007551D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41C"/>
    <w:rsid w:val="000968D6"/>
    <w:rsid w:val="00130C21"/>
    <w:rsid w:val="003D341C"/>
    <w:rsid w:val="004E44A6"/>
    <w:rsid w:val="007551DA"/>
    <w:rsid w:val="00AC405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0F55F"/>
  <w15:chartTrackingRefBased/>
  <w15:docId w15:val="{680911DD-E108-4994-B71F-4E6055030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nl-NL"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3D34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link w:val="Kop2Char"/>
    <w:uiPriority w:val="9"/>
    <w:semiHidden/>
    <w:unhideWhenUsed/>
    <w:qFormat/>
    <w:rsid w:val="003D34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link w:val="Kop3Char"/>
    <w:uiPriority w:val="9"/>
    <w:semiHidden/>
    <w:unhideWhenUsed/>
    <w:qFormat/>
    <w:rsid w:val="003D341C"/>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semiHidden/>
    <w:unhideWhenUsed/>
    <w:qFormat/>
    <w:rsid w:val="003D341C"/>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3D341C"/>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3D341C"/>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3D341C"/>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3D341C"/>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3D341C"/>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D341C"/>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3D341C"/>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3D341C"/>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3D341C"/>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3D341C"/>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3D341C"/>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3D341C"/>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3D341C"/>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3D341C"/>
    <w:rPr>
      <w:rFonts w:eastAsiaTheme="majorEastAsia" w:cstheme="majorBidi"/>
      <w:color w:val="272727" w:themeColor="text1" w:themeTint="D8"/>
    </w:rPr>
  </w:style>
  <w:style w:type="paragraph" w:styleId="Titel">
    <w:name w:val="Title"/>
    <w:basedOn w:val="Standaard"/>
    <w:next w:val="Standaard"/>
    <w:link w:val="TitelChar"/>
    <w:uiPriority w:val="10"/>
    <w:qFormat/>
    <w:rsid w:val="003D34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3D341C"/>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3D341C"/>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3D341C"/>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3D341C"/>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3D341C"/>
    <w:rPr>
      <w:i/>
      <w:iCs/>
      <w:color w:val="404040" w:themeColor="text1" w:themeTint="BF"/>
    </w:rPr>
  </w:style>
  <w:style w:type="paragraph" w:styleId="Lijstalinea">
    <w:name w:val="List Paragraph"/>
    <w:basedOn w:val="Standaard"/>
    <w:uiPriority w:val="34"/>
    <w:qFormat/>
    <w:rsid w:val="003D341C"/>
    <w:pPr>
      <w:ind w:left="720"/>
      <w:contextualSpacing/>
    </w:pPr>
  </w:style>
  <w:style w:type="character" w:styleId="Intensievebenadrukking">
    <w:name w:val="Intense Emphasis"/>
    <w:basedOn w:val="Standaardalinea-lettertype"/>
    <w:uiPriority w:val="21"/>
    <w:qFormat/>
    <w:rsid w:val="003D341C"/>
    <w:rPr>
      <w:i/>
      <w:iCs/>
      <w:color w:val="0F4761" w:themeColor="accent1" w:themeShade="BF"/>
    </w:rPr>
  </w:style>
  <w:style w:type="paragraph" w:styleId="Duidelijkcitaat">
    <w:name w:val="Intense Quote"/>
    <w:basedOn w:val="Standaard"/>
    <w:next w:val="Standaard"/>
    <w:link w:val="DuidelijkcitaatChar"/>
    <w:uiPriority w:val="30"/>
    <w:qFormat/>
    <w:rsid w:val="003D34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DuidelijkcitaatChar">
    <w:name w:val="Duidelijk citaat Char"/>
    <w:basedOn w:val="Standaardalinea-lettertype"/>
    <w:link w:val="Duidelijkcitaat"/>
    <w:uiPriority w:val="30"/>
    <w:rsid w:val="003D341C"/>
    <w:rPr>
      <w:i/>
      <w:iCs/>
      <w:color w:val="0F4761" w:themeColor="accent1" w:themeShade="BF"/>
    </w:rPr>
  </w:style>
  <w:style w:type="character" w:styleId="Intensieveverwijzing">
    <w:name w:val="Intense Reference"/>
    <w:basedOn w:val="Standaardalinea-lettertype"/>
    <w:uiPriority w:val="32"/>
    <w:qFormat/>
    <w:rsid w:val="003D341C"/>
    <w:rPr>
      <w:b/>
      <w:bCs/>
      <w:smallCaps/>
      <w:color w:val="0F4761" w:themeColor="accent1" w:themeShade="BF"/>
      <w:spacing w:val="5"/>
    </w:rPr>
  </w:style>
  <w:style w:type="paragraph" w:styleId="Plattetekst">
    <w:name w:val="Body Text"/>
    <w:basedOn w:val="Standaard"/>
    <w:link w:val="PlattetekstChar"/>
    <w:qFormat/>
    <w:rsid w:val="007551DA"/>
    <w:pPr>
      <w:spacing w:before="180" w:after="180" w:line="240" w:lineRule="auto"/>
    </w:pPr>
    <w:rPr>
      <w:kern w:val="0"/>
      <w:lang w:val="en-US"/>
      <w14:ligatures w14:val="none"/>
    </w:rPr>
  </w:style>
  <w:style w:type="character" w:customStyle="1" w:styleId="PlattetekstChar">
    <w:name w:val="Platte tekst Char"/>
    <w:basedOn w:val="Standaardalinea-lettertype"/>
    <w:link w:val="Plattetekst"/>
    <w:rsid w:val="007551DA"/>
    <w:rPr>
      <w:kern w:val="0"/>
      <w:lang w:val="en-US"/>
      <w14:ligatures w14:val="none"/>
    </w:rPr>
  </w:style>
  <w:style w:type="paragraph" w:customStyle="1" w:styleId="FirstParagraph">
    <w:name w:val="First Paragraph"/>
    <w:basedOn w:val="Plattetekst"/>
    <w:next w:val="Plattetekst"/>
    <w:qFormat/>
    <w:rsid w:val="007551DA"/>
  </w:style>
  <w:style w:type="character" w:styleId="Hyperlink">
    <w:name w:val="Hyperlink"/>
    <w:basedOn w:val="Standaardalinea-lettertype"/>
    <w:rsid w:val="007551DA"/>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8058107">
      <w:bodyDiv w:val="1"/>
      <w:marLeft w:val="0"/>
      <w:marRight w:val="0"/>
      <w:marTop w:val="0"/>
      <w:marBottom w:val="0"/>
      <w:divBdr>
        <w:top w:val="none" w:sz="0" w:space="0" w:color="auto"/>
        <w:left w:val="none" w:sz="0" w:space="0" w:color="auto"/>
        <w:bottom w:val="none" w:sz="0" w:space="0" w:color="auto"/>
        <w:right w:val="none" w:sz="0" w:space="0" w:color="auto"/>
      </w:divBdr>
    </w:div>
    <w:div w:id="1238437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DrZisnotavailable/HPP.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240</Words>
  <Characters>1321</Characters>
  <Application>Microsoft Office Word</Application>
  <DocSecurity>0</DocSecurity>
  <Lines>11</Lines>
  <Paragraphs>3</Paragraphs>
  <ScaleCrop>false</ScaleCrop>
  <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etse Neve</dc:creator>
  <cp:keywords/>
  <dc:description/>
  <cp:lastModifiedBy>Sietse Neve</cp:lastModifiedBy>
  <cp:revision>2</cp:revision>
  <dcterms:created xsi:type="dcterms:W3CDTF">2025-06-13T21:53:00Z</dcterms:created>
  <dcterms:modified xsi:type="dcterms:W3CDTF">2025-06-13T22:00:00Z</dcterms:modified>
</cp:coreProperties>
</file>